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A91301" w14:textId="77777777" w:rsidR="00974FC7" w:rsidRDefault="00974FC7" w:rsidP="00B50B57">
      <w:pPr>
        <w:pStyle w:val="Title"/>
      </w:pPr>
      <w:r>
        <w:t>Graduate School of Education Faculty Expertise</w:t>
      </w:r>
    </w:p>
    <w:p w14:paraId="544AE567" w14:textId="77777777" w:rsidR="003F6608" w:rsidRPr="004639C1" w:rsidRDefault="003F6608" w:rsidP="001508A2">
      <w:pPr>
        <w:jc w:val="center"/>
        <w:rPr>
          <w:b/>
          <w:bCs/>
          <w:sz w:val="28"/>
        </w:rPr>
      </w:pPr>
    </w:p>
    <w:p w14:paraId="584F8AAA" w14:textId="77777777" w:rsidR="00610DF4" w:rsidRPr="004639C1" w:rsidRDefault="00610DF4" w:rsidP="00610DF4"/>
    <w:tbl>
      <w:tblPr>
        <w:tblW w:w="10219" w:type="dxa"/>
        <w:tblInd w:w="7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078"/>
        <w:gridCol w:w="7141"/>
      </w:tblGrid>
      <w:tr w:rsidR="00974FC7" w:rsidRPr="004639C1" w14:paraId="55ECCB4B" w14:textId="77777777" w:rsidTr="00974FC7">
        <w:tc>
          <w:tcPr>
            <w:tcW w:w="3078" w:type="dxa"/>
          </w:tcPr>
          <w:p w14:paraId="7E878B53" w14:textId="77777777" w:rsidR="00974FC7" w:rsidRPr="004639C1" w:rsidRDefault="00974FC7" w:rsidP="00974FC7">
            <w:pPr>
              <w:rPr>
                <w:b/>
                <w:bCs/>
              </w:rPr>
            </w:pPr>
            <w:r>
              <w:rPr>
                <w:b/>
                <w:bCs/>
              </w:rPr>
              <w:t>Full-time Faculty Member</w:t>
            </w:r>
            <w:r w:rsidRPr="004639C1">
              <w:rPr>
                <w:b/>
                <w:bCs/>
              </w:rPr>
              <w:t>:</w:t>
            </w:r>
          </w:p>
        </w:tc>
        <w:tc>
          <w:tcPr>
            <w:tcW w:w="7141" w:type="dxa"/>
            <w:tcBorders>
              <w:right w:val="single" w:sz="4" w:space="0" w:color="auto"/>
            </w:tcBorders>
          </w:tcPr>
          <w:p w14:paraId="30F8DAC0" w14:textId="77777777" w:rsidR="00974FC7" w:rsidRPr="004639C1" w:rsidRDefault="00974FC7" w:rsidP="00E518E7">
            <w:pPr>
              <w:rPr>
                <w:b/>
              </w:rPr>
            </w:pPr>
            <w:r>
              <w:rPr>
                <w:b/>
              </w:rPr>
              <w:t>Area(s) of Expertise:</w:t>
            </w:r>
          </w:p>
        </w:tc>
      </w:tr>
      <w:tr w:rsidR="00974FC7" w:rsidRPr="004639C1" w14:paraId="4BDF578C" w14:textId="77777777" w:rsidTr="00974FC7">
        <w:trPr>
          <w:trHeight w:val="557"/>
        </w:trPr>
        <w:tc>
          <w:tcPr>
            <w:tcW w:w="3078" w:type="dxa"/>
          </w:tcPr>
          <w:p w14:paraId="783FEA63" w14:textId="77777777" w:rsidR="00974FC7" w:rsidRPr="00F96D1B" w:rsidRDefault="00974FC7" w:rsidP="00974FC7">
            <w:r w:rsidRPr="00F96D1B">
              <w:t>Dr. Hallett</w:t>
            </w:r>
            <w:r>
              <w:t xml:space="preserve"> Hullinger</w:t>
            </w:r>
          </w:p>
          <w:p w14:paraId="470FD89E" w14:textId="77777777" w:rsidR="00974FC7" w:rsidRPr="00F96D1B" w:rsidRDefault="00974FC7" w:rsidP="00974FC7"/>
        </w:tc>
        <w:tc>
          <w:tcPr>
            <w:tcW w:w="7141" w:type="dxa"/>
            <w:tcBorders>
              <w:right w:val="single" w:sz="4" w:space="0" w:color="auto"/>
            </w:tcBorders>
          </w:tcPr>
          <w:p w14:paraId="45F5FA98" w14:textId="77777777" w:rsidR="00974FC7" w:rsidRDefault="00882CF6" w:rsidP="00974FC7">
            <w:r>
              <w:t>Research Methods,</w:t>
            </w:r>
          </w:p>
          <w:p w14:paraId="089B60DB" w14:textId="77777777" w:rsidR="00882CF6" w:rsidRDefault="00882CF6" w:rsidP="00974FC7">
            <w:r>
              <w:t>Higher Education Teaching</w:t>
            </w:r>
          </w:p>
        </w:tc>
      </w:tr>
      <w:tr w:rsidR="00974FC7" w:rsidRPr="004639C1" w14:paraId="47E4FBA0" w14:textId="77777777" w:rsidTr="00974FC7">
        <w:trPr>
          <w:trHeight w:val="557"/>
        </w:trPr>
        <w:tc>
          <w:tcPr>
            <w:tcW w:w="3078" w:type="dxa"/>
          </w:tcPr>
          <w:p w14:paraId="522E7338" w14:textId="77777777" w:rsidR="00974FC7" w:rsidRPr="00F96D1B" w:rsidRDefault="00974FC7" w:rsidP="00974FC7">
            <w:pPr>
              <w:spacing w:after="240"/>
            </w:pPr>
            <w:r>
              <w:t xml:space="preserve">Dr. </w:t>
            </w:r>
            <w:proofErr w:type="spellStart"/>
            <w:r>
              <w:t>Gwetheldene</w:t>
            </w:r>
            <w:proofErr w:type="spellEnd"/>
            <w:r>
              <w:t xml:space="preserve"> </w:t>
            </w:r>
            <w:proofErr w:type="spellStart"/>
            <w:r>
              <w:t>Holzmann</w:t>
            </w:r>
            <w:proofErr w:type="spellEnd"/>
          </w:p>
        </w:tc>
        <w:tc>
          <w:tcPr>
            <w:tcW w:w="7141" w:type="dxa"/>
            <w:tcBorders>
              <w:right w:val="single" w:sz="4" w:space="0" w:color="auto"/>
            </w:tcBorders>
          </w:tcPr>
          <w:p w14:paraId="5B07119F" w14:textId="77777777" w:rsidR="00974FC7" w:rsidRDefault="00882CF6" w:rsidP="00974FC7">
            <w:r w:rsidRPr="00882CF6">
              <w:t>Higher Education</w:t>
            </w:r>
            <w:r>
              <w:t xml:space="preserve"> Administration,</w:t>
            </w:r>
          </w:p>
          <w:p w14:paraId="393BD847" w14:textId="77777777" w:rsidR="00882CF6" w:rsidRDefault="00882CF6" w:rsidP="00974FC7">
            <w:r>
              <w:t>Educational Philosophy</w:t>
            </w:r>
          </w:p>
        </w:tc>
      </w:tr>
      <w:tr w:rsidR="00974FC7" w:rsidRPr="004639C1" w14:paraId="3898537A" w14:textId="77777777" w:rsidTr="00974FC7">
        <w:trPr>
          <w:trHeight w:val="575"/>
        </w:trPr>
        <w:tc>
          <w:tcPr>
            <w:tcW w:w="3078" w:type="dxa"/>
          </w:tcPr>
          <w:p w14:paraId="36960F2E" w14:textId="77777777" w:rsidR="00974FC7" w:rsidRPr="00F96D1B" w:rsidRDefault="00974FC7" w:rsidP="00974FC7">
            <w:r w:rsidRPr="00F96D1B">
              <w:t xml:space="preserve">Dr. Mary Lou </w:t>
            </w:r>
            <w:r>
              <w:t>Miller</w:t>
            </w:r>
          </w:p>
          <w:p w14:paraId="35D11A53" w14:textId="77777777" w:rsidR="00974FC7" w:rsidRPr="00F96D1B" w:rsidRDefault="00974FC7" w:rsidP="00974FC7"/>
        </w:tc>
        <w:tc>
          <w:tcPr>
            <w:tcW w:w="7141" w:type="dxa"/>
            <w:tcBorders>
              <w:right w:val="single" w:sz="4" w:space="0" w:color="auto"/>
            </w:tcBorders>
          </w:tcPr>
          <w:p w14:paraId="31EBA7FD" w14:textId="77777777" w:rsidR="00974FC7" w:rsidRPr="00882CF6" w:rsidRDefault="00882CF6" w:rsidP="00882CF6">
            <w:r w:rsidRPr="00882CF6">
              <w:t>Research Methods,</w:t>
            </w:r>
          </w:p>
        </w:tc>
      </w:tr>
      <w:tr w:rsidR="00974FC7" w:rsidRPr="004639C1" w14:paraId="14F0A0ED" w14:textId="77777777" w:rsidTr="00974FC7">
        <w:trPr>
          <w:trHeight w:val="575"/>
        </w:trPr>
        <w:tc>
          <w:tcPr>
            <w:tcW w:w="3078" w:type="dxa"/>
          </w:tcPr>
          <w:p w14:paraId="46C73C7F" w14:textId="77777777" w:rsidR="00974FC7" w:rsidRPr="00F96D1B" w:rsidRDefault="00974FC7" w:rsidP="00974FC7">
            <w:r w:rsidRPr="00F96D1B">
              <w:t>Dr. Jim</w:t>
            </w:r>
            <w:r>
              <w:t xml:space="preserve"> Myers</w:t>
            </w:r>
          </w:p>
          <w:p w14:paraId="6468B16C" w14:textId="77777777" w:rsidR="00974FC7" w:rsidRPr="00F96D1B" w:rsidRDefault="00974FC7" w:rsidP="00974FC7"/>
        </w:tc>
        <w:tc>
          <w:tcPr>
            <w:tcW w:w="7141" w:type="dxa"/>
            <w:tcBorders>
              <w:right w:val="single" w:sz="4" w:space="0" w:color="auto"/>
            </w:tcBorders>
          </w:tcPr>
          <w:p w14:paraId="1F6B5B8C" w14:textId="77777777" w:rsidR="00974FC7" w:rsidRDefault="00882CF6" w:rsidP="00974FC7">
            <w:r w:rsidRPr="00882CF6">
              <w:t>P-12 Public School Administration</w:t>
            </w:r>
          </w:p>
          <w:p w14:paraId="74A3BF21" w14:textId="77777777" w:rsidR="00882CF6" w:rsidRDefault="00882CF6" w:rsidP="00974FC7">
            <w:r>
              <w:t>School Finance and Operations</w:t>
            </w:r>
          </w:p>
          <w:p w14:paraId="48E85ACF" w14:textId="77777777" w:rsidR="00882CF6" w:rsidRPr="00882CF6" w:rsidRDefault="00882CF6" w:rsidP="00974FC7">
            <w:r>
              <w:t>Leading Educational Change</w:t>
            </w:r>
          </w:p>
        </w:tc>
      </w:tr>
      <w:tr w:rsidR="00974FC7" w:rsidRPr="004639C1" w14:paraId="168AF7F6" w14:textId="77777777" w:rsidTr="00974FC7">
        <w:trPr>
          <w:trHeight w:val="548"/>
        </w:trPr>
        <w:tc>
          <w:tcPr>
            <w:tcW w:w="3078" w:type="dxa"/>
          </w:tcPr>
          <w:p w14:paraId="6E5A62E3" w14:textId="77777777" w:rsidR="00974FC7" w:rsidRDefault="00974FC7" w:rsidP="00974FC7">
            <w:pPr>
              <w:spacing w:after="240"/>
            </w:pPr>
            <w:r>
              <w:t>Dr. Patrick Otto</w:t>
            </w:r>
          </w:p>
        </w:tc>
        <w:tc>
          <w:tcPr>
            <w:tcW w:w="7141" w:type="dxa"/>
            <w:tcBorders>
              <w:right w:val="single" w:sz="4" w:space="0" w:color="auto"/>
            </w:tcBorders>
          </w:tcPr>
          <w:p w14:paraId="1C90808C" w14:textId="77777777" w:rsidR="00974FC7" w:rsidRDefault="00882CF6" w:rsidP="00974FC7">
            <w:r>
              <w:t>P-12 Christian School Administration,</w:t>
            </w:r>
          </w:p>
          <w:p w14:paraId="6EA04BDB" w14:textId="77777777" w:rsidR="00882CF6" w:rsidRDefault="00882CF6" w:rsidP="00974FC7">
            <w:r w:rsidRPr="00882CF6">
              <w:t>Higher Education Administration</w:t>
            </w:r>
          </w:p>
        </w:tc>
      </w:tr>
      <w:tr w:rsidR="00974FC7" w:rsidRPr="004639C1" w14:paraId="2B8ABB94" w14:textId="77777777" w:rsidTr="00974FC7">
        <w:tc>
          <w:tcPr>
            <w:tcW w:w="3078" w:type="dxa"/>
          </w:tcPr>
          <w:p w14:paraId="6C576551" w14:textId="77777777" w:rsidR="00974FC7" w:rsidRPr="00F96D1B" w:rsidRDefault="00974FC7" w:rsidP="00974FC7">
            <w:pPr>
              <w:spacing w:after="240"/>
            </w:pPr>
            <w:r w:rsidRPr="00F96D1B">
              <w:t xml:space="preserve">Dr. Sherri </w:t>
            </w:r>
            <w:proofErr w:type="spellStart"/>
            <w:r>
              <w:t>Tapp</w:t>
            </w:r>
            <w:proofErr w:type="spellEnd"/>
          </w:p>
        </w:tc>
        <w:tc>
          <w:tcPr>
            <w:tcW w:w="7141" w:type="dxa"/>
            <w:tcBorders>
              <w:right w:val="single" w:sz="4" w:space="0" w:color="auto"/>
            </w:tcBorders>
          </w:tcPr>
          <w:p w14:paraId="6FD6C32B" w14:textId="77777777" w:rsidR="00974FC7" w:rsidRDefault="00882CF6" w:rsidP="00974FC7">
            <w:r>
              <w:t>Multi-Cultural Education</w:t>
            </w:r>
          </w:p>
          <w:p w14:paraId="1D0A3472" w14:textId="77777777" w:rsidR="00882CF6" w:rsidRDefault="00882CF6" w:rsidP="00974FC7">
            <w:r>
              <w:t>Adult Education</w:t>
            </w:r>
          </w:p>
        </w:tc>
      </w:tr>
      <w:tr w:rsidR="00974FC7" w:rsidRPr="004639C1" w14:paraId="3D4E23CC" w14:textId="77777777" w:rsidTr="00974FC7">
        <w:trPr>
          <w:trHeight w:val="161"/>
        </w:trPr>
        <w:tc>
          <w:tcPr>
            <w:tcW w:w="3078" w:type="dxa"/>
          </w:tcPr>
          <w:p w14:paraId="044ADF28" w14:textId="77777777" w:rsidR="00974FC7" w:rsidRPr="00974FC7" w:rsidRDefault="00974FC7" w:rsidP="00974FC7">
            <w:pPr>
              <w:spacing w:after="240"/>
              <w:rPr>
                <w:b/>
              </w:rPr>
            </w:pPr>
            <w:r w:rsidRPr="00974FC7">
              <w:rPr>
                <w:b/>
              </w:rPr>
              <w:t>Adjunct Faculty Member:</w:t>
            </w:r>
          </w:p>
        </w:tc>
        <w:tc>
          <w:tcPr>
            <w:tcW w:w="7141" w:type="dxa"/>
            <w:tcBorders>
              <w:right w:val="single" w:sz="4" w:space="0" w:color="auto"/>
            </w:tcBorders>
          </w:tcPr>
          <w:p w14:paraId="475FB276" w14:textId="77777777" w:rsidR="00974FC7" w:rsidRDefault="00974FC7" w:rsidP="00974FC7"/>
        </w:tc>
      </w:tr>
      <w:tr w:rsidR="00974FC7" w:rsidRPr="004639C1" w14:paraId="25B0DCC8" w14:textId="77777777" w:rsidTr="00974FC7">
        <w:trPr>
          <w:trHeight w:val="161"/>
        </w:trPr>
        <w:tc>
          <w:tcPr>
            <w:tcW w:w="3078" w:type="dxa"/>
          </w:tcPr>
          <w:p w14:paraId="79C01529" w14:textId="77777777" w:rsidR="00974FC7" w:rsidRPr="00974FC7" w:rsidRDefault="00974FC7" w:rsidP="00974FC7">
            <w:pPr>
              <w:spacing w:after="240"/>
              <w:rPr>
                <w:b/>
              </w:rPr>
            </w:pPr>
            <w:r>
              <w:t>Dr. Missy Bush</w:t>
            </w:r>
          </w:p>
        </w:tc>
        <w:tc>
          <w:tcPr>
            <w:tcW w:w="7141" w:type="dxa"/>
            <w:tcBorders>
              <w:right w:val="single" w:sz="4" w:space="0" w:color="auto"/>
            </w:tcBorders>
          </w:tcPr>
          <w:p w14:paraId="58F8ADBE" w14:textId="77777777" w:rsidR="00974FC7" w:rsidRDefault="00882CF6" w:rsidP="00974FC7">
            <w:r w:rsidRPr="00882CF6">
              <w:t>P-12 Public School Administration</w:t>
            </w:r>
            <w:r>
              <w:t>,</w:t>
            </w:r>
          </w:p>
          <w:p w14:paraId="572E48EF" w14:textId="77777777" w:rsidR="00882CF6" w:rsidRDefault="00882CF6" w:rsidP="00974FC7">
            <w:r>
              <w:t>Curriculum Development</w:t>
            </w:r>
          </w:p>
        </w:tc>
      </w:tr>
      <w:tr w:rsidR="00974FC7" w:rsidRPr="004639C1" w14:paraId="0E92744C" w14:textId="77777777" w:rsidTr="00974FC7">
        <w:trPr>
          <w:trHeight w:val="161"/>
        </w:trPr>
        <w:tc>
          <w:tcPr>
            <w:tcW w:w="3078" w:type="dxa"/>
          </w:tcPr>
          <w:p w14:paraId="0D12A3F9" w14:textId="77777777" w:rsidR="00974FC7" w:rsidRDefault="00974FC7" w:rsidP="00974FC7">
            <w:pPr>
              <w:spacing w:after="240"/>
            </w:pPr>
            <w:r>
              <w:t>Dr. Dwight Davidson</w:t>
            </w:r>
          </w:p>
        </w:tc>
        <w:tc>
          <w:tcPr>
            <w:tcW w:w="7141" w:type="dxa"/>
            <w:tcBorders>
              <w:right w:val="single" w:sz="4" w:space="0" w:color="auto"/>
            </w:tcBorders>
          </w:tcPr>
          <w:p w14:paraId="1F294D98" w14:textId="77777777" w:rsidR="00974FC7" w:rsidRDefault="00882CF6" w:rsidP="00974FC7">
            <w:r w:rsidRPr="00882CF6">
              <w:t>P-12 Public School Administration</w:t>
            </w:r>
          </w:p>
        </w:tc>
      </w:tr>
      <w:tr w:rsidR="00974FC7" w:rsidRPr="004639C1" w14:paraId="26B81BF9" w14:textId="77777777" w:rsidTr="00974FC7">
        <w:trPr>
          <w:trHeight w:val="161"/>
        </w:trPr>
        <w:tc>
          <w:tcPr>
            <w:tcW w:w="3078" w:type="dxa"/>
          </w:tcPr>
          <w:p w14:paraId="2384444E" w14:textId="77777777" w:rsidR="00974FC7" w:rsidRDefault="00974FC7" w:rsidP="00974FC7">
            <w:pPr>
              <w:spacing w:after="240"/>
            </w:pPr>
            <w:r>
              <w:t>Dr. Denis Demuth</w:t>
            </w:r>
          </w:p>
        </w:tc>
        <w:tc>
          <w:tcPr>
            <w:tcW w:w="7141" w:type="dxa"/>
            <w:tcBorders>
              <w:right w:val="single" w:sz="4" w:space="0" w:color="auto"/>
            </w:tcBorders>
          </w:tcPr>
          <w:p w14:paraId="243D1CC2" w14:textId="77777777" w:rsidR="00974FC7" w:rsidRDefault="00882CF6" w:rsidP="00974FC7">
            <w:r w:rsidRPr="00882CF6">
              <w:t>P-12 Christian School Administration,</w:t>
            </w:r>
          </w:p>
          <w:p w14:paraId="57850FB3" w14:textId="77777777" w:rsidR="00882CF6" w:rsidRDefault="00882CF6" w:rsidP="00974FC7">
            <w:r>
              <w:t>Educational Policy, Governance, and Legal Issue</w:t>
            </w:r>
          </w:p>
        </w:tc>
      </w:tr>
      <w:tr w:rsidR="00974FC7" w:rsidRPr="004639C1" w14:paraId="71250064" w14:textId="77777777" w:rsidTr="00974FC7">
        <w:trPr>
          <w:trHeight w:val="161"/>
        </w:trPr>
        <w:tc>
          <w:tcPr>
            <w:tcW w:w="3078" w:type="dxa"/>
          </w:tcPr>
          <w:p w14:paraId="0015E00D" w14:textId="77777777" w:rsidR="00974FC7" w:rsidRDefault="00974FC7" w:rsidP="00974FC7">
            <w:pPr>
              <w:spacing w:after="240"/>
            </w:pPr>
            <w:r>
              <w:t>Prof. Trevor Ellis</w:t>
            </w:r>
          </w:p>
        </w:tc>
        <w:tc>
          <w:tcPr>
            <w:tcW w:w="7141" w:type="dxa"/>
            <w:tcBorders>
              <w:right w:val="single" w:sz="4" w:space="0" w:color="auto"/>
            </w:tcBorders>
          </w:tcPr>
          <w:p w14:paraId="6240F5DD" w14:textId="77777777" w:rsidR="00974FC7" w:rsidRDefault="00882CF6" w:rsidP="00974FC7">
            <w:r>
              <w:t>Clinical Practice</w:t>
            </w:r>
          </w:p>
        </w:tc>
      </w:tr>
      <w:tr w:rsidR="00974FC7" w:rsidRPr="004639C1" w14:paraId="5FAEDEEA" w14:textId="77777777" w:rsidTr="00974FC7">
        <w:trPr>
          <w:trHeight w:val="161"/>
        </w:trPr>
        <w:tc>
          <w:tcPr>
            <w:tcW w:w="3078" w:type="dxa"/>
          </w:tcPr>
          <w:p w14:paraId="338CF364" w14:textId="77777777" w:rsidR="00974FC7" w:rsidRPr="00F96D1B" w:rsidRDefault="00974FC7" w:rsidP="00974FC7">
            <w:r>
              <w:t>Dr. Marcia Livingston-Galloway</w:t>
            </w:r>
          </w:p>
          <w:p w14:paraId="41620EEE" w14:textId="77777777" w:rsidR="00974FC7" w:rsidRPr="00F96D1B" w:rsidRDefault="00974FC7" w:rsidP="00974FC7"/>
        </w:tc>
        <w:tc>
          <w:tcPr>
            <w:tcW w:w="7141" w:type="dxa"/>
            <w:tcBorders>
              <w:right w:val="single" w:sz="4" w:space="0" w:color="auto"/>
            </w:tcBorders>
          </w:tcPr>
          <w:p w14:paraId="69E3A4DD" w14:textId="77777777" w:rsidR="00974FC7" w:rsidRDefault="00882CF6" w:rsidP="00974FC7">
            <w:r w:rsidRPr="00882CF6">
              <w:t>Higher Education Teaching</w:t>
            </w:r>
            <w:r>
              <w:t>,</w:t>
            </w:r>
          </w:p>
          <w:p w14:paraId="5D389B68" w14:textId="77777777" w:rsidR="00882CF6" w:rsidRDefault="00882CF6" w:rsidP="00974FC7">
            <w:r>
              <w:t>English Language Learners</w:t>
            </w:r>
          </w:p>
        </w:tc>
      </w:tr>
      <w:tr w:rsidR="00882CF6" w:rsidRPr="004639C1" w14:paraId="40DA7F9E" w14:textId="77777777" w:rsidTr="00974FC7">
        <w:trPr>
          <w:trHeight w:val="161"/>
        </w:trPr>
        <w:tc>
          <w:tcPr>
            <w:tcW w:w="3078" w:type="dxa"/>
          </w:tcPr>
          <w:p w14:paraId="52AA93B1" w14:textId="77777777" w:rsidR="00882CF6" w:rsidRPr="00F96D1B" w:rsidRDefault="00882CF6" w:rsidP="00882CF6">
            <w:pPr>
              <w:spacing w:after="240"/>
            </w:pPr>
            <w:r>
              <w:t xml:space="preserve">Dr. Chris </w:t>
            </w:r>
            <w:proofErr w:type="spellStart"/>
            <w:r>
              <w:t>Royael</w:t>
            </w:r>
            <w:proofErr w:type="spellEnd"/>
          </w:p>
        </w:tc>
        <w:tc>
          <w:tcPr>
            <w:tcW w:w="7141" w:type="dxa"/>
            <w:tcBorders>
              <w:right w:val="single" w:sz="4" w:space="0" w:color="auto"/>
            </w:tcBorders>
          </w:tcPr>
          <w:p w14:paraId="74F0E196" w14:textId="77777777" w:rsidR="00882CF6" w:rsidRDefault="00882CF6" w:rsidP="00882CF6">
            <w:r w:rsidRPr="00882CF6">
              <w:t>P-12 Christian School Administration,</w:t>
            </w:r>
          </w:p>
          <w:p w14:paraId="580B3419" w14:textId="77777777" w:rsidR="00882CF6" w:rsidRDefault="00882CF6" w:rsidP="00882CF6">
            <w:r>
              <w:t>Educational Leadership</w:t>
            </w:r>
          </w:p>
        </w:tc>
      </w:tr>
      <w:tr w:rsidR="00882CF6" w:rsidRPr="004639C1" w14:paraId="49495382" w14:textId="77777777" w:rsidTr="00974FC7">
        <w:trPr>
          <w:trHeight w:val="161"/>
        </w:trPr>
        <w:tc>
          <w:tcPr>
            <w:tcW w:w="3078" w:type="dxa"/>
          </w:tcPr>
          <w:p w14:paraId="195EB6C1" w14:textId="77777777" w:rsidR="00882CF6" w:rsidRPr="00F96D1B" w:rsidRDefault="00882CF6" w:rsidP="00882CF6">
            <w:pPr>
              <w:spacing w:after="240"/>
            </w:pPr>
            <w:r>
              <w:t xml:space="preserve">Dr. </w:t>
            </w:r>
            <w:proofErr w:type="spellStart"/>
            <w:r>
              <w:t>Annyce</w:t>
            </w:r>
            <w:proofErr w:type="spellEnd"/>
            <w:r>
              <w:t xml:space="preserve"> Stone</w:t>
            </w:r>
          </w:p>
        </w:tc>
        <w:tc>
          <w:tcPr>
            <w:tcW w:w="7141" w:type="dxa"/>
            <w:tcBorders>
              <w:right w:val="single" w:sz="4" w:space="0" w:color="auto"/>
            </w:tcBorders>
          </w:tcPr>
          <w:p w14:paraId="6195C23C" w14:textId="77777777" w:rsidR="00882CF6" w:rsidRDefault="0097743E" w:rsidP="00882CF6">
            <w:r>
              <w:t>Scholastic Writing</w:t>
            </w:r>
          </w:p>
        </w:tc>
      </w:tr>
    </w:tbl>
    <w:p w14:paraId="1D1588A8" w14:textId="77777777" w:rsidR="00754224" w:rsidRPr="004639C1" w:rsidRDefault="00754224"/>
    <w:p w14:paraId="5E28541F" w14:textId="77777777" w:rsidR="009E177F" w:rsidRPr="004639C1" w:rsidRDefault="009E177F" w:rsidP="009E177F"/>
    <w:p w14:paraId="4C3000DA" w14:textId="77777777" w:rsidR="008317A3" w:rsidRPr="00F96D1B" w:rsidRDefault="008317A3" w:rsidP="001508A2">
      <w:pPr>
        <w:pStyle w:val="Title"/>
        <w:jc w:val="left"/>
        <w:rPr>
          <w:sz w:val="24"/>
        </w:rPr>
      </w:pPr>
    </w:p>
    <w:sectPr w:rsidR="008317A3" w:rsidRPr="00F96D1B" w:rsidSect="00180273">
      <w:footerReference w:type="even" r:id="rId7"/>
      <w:footerReference w:type="default" r:id="rId8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CBD49F" w14:textId="77777777" w:rsidR="00D30D80" w:rsidRDefault="00D30D80">
      <w:r>
        <w:separator/>
      </w:r>
    </w:p>
  </w:endnote>
  <w:endnote w:type="continuationSeparator" w:id="0">
    <w:p w14:paraId="5C97D140" w14:textId="77777777" w:rsidR="00D30D80" w:rsidRDefault="00D30D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FD7ED" w14:textId="77777777" w:rsidR="00C924E1" w:rsidRDefault="00FB278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C924E1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ADB509F" w14:textId="77777777" w:rsidR="00C924E1" w:rsidRDefault="00C924E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8535EB" w14:textId="77777777" w:rsidR="00C924E1" w:rsidRDefault="00FB278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C924E1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7743E">
      <w:rPr>
        <w:rStyle w:val="PageNumber"/>
        <w:noProof/>
      </w:rPr>
      <w:t>1</w:t>
    </w:r>
    <w:r>
      <w:rPr>
        <w:rStyle w:val="PageNumber"/>
      </w:rPr>
      <w:fldChar w:fldCharType="end"/>
    </w:r>
  </w:p>
  <w:p w14:paraId="34727368" w14:textId="77777777" w:rsidR="00C924E1" w:rsidRDefault="00C924E1" w:rsidP="005D134E">
    <w:pPr>
      <w:pStyle w:val="Footer"/>
      <w:ind w:right="360"/>
      <w:rPr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9D91FF" w14:textId="77777777" w:rsidR="00D30D80" w:rsidRDefault="00D30D80">
      <w:r>
        <w:separator/>
      </w:r>
    </w:p>
  </w:footnote>
  <w:footnote w:type="continuationSeparator" w:id="0">
    <w:p w14:paraId="39063507" w14:textId="77777777" w:rsidR="00D30D80" w:rsidRDefault="00D30D8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xtDQwMDE1NzE3MzdT0lEKTi0uzszPAykwrwUAcVz5PSwAAAA="/>
  </w:docVars>
  <w:rsids>
    <w:rsidRoot w:val="0010783D"/>
    <w:rsid w:val="00006160"/>
    <w:rsid w:val="0000619B"/>
    <w:rsid w:val="0000626C"/>
    <w:rsid w:val="000072F1"/>
    <w:rsid w:val="000074D6"/>
    <w:rsid w:val="00016454"/>
    <w:rsid w:val="0001686D"/>
    <w:rsid w:val="00016E74"/>
    <w:rsid w:val="000208C1"/>
    <w:rsid w:val="000231C9"/>
    <w:rsid w:val="00025EF8"/>
    <w:rsid w:val="0002606B"/>
    <w:rsid w:val="0003412D"/>
    <w:rsid w:val="0003442C"/>
    <w:rsid w:val="00036092"/>
    <w:rsid w:val="00036605"/>
    <w:rsid w:val="0004009B"/>
    <w:rsid w:val="00044611"/>
    <w:rsid w:val="00046911"/>
    <w:rsid w:val="00050A30"/>
    <w:rsid w:val="000524DB"/>
    <w:rsid w:val="00054288"/>
    <w:rsid w:val="00056599"/>
    <w:rsid w:val="00060A76"/>
    <w:rsid w:val="00061215"/>
    <w:rsid w:val="00066C39"/>
    <w:rsid w:val="000736F8"/>
    <w:rsid w:val="00074587"/>
    <w:rsid w:val="0007630E"/>
    <w:rsid w:val="000767E1"/>
    <w:rsid w:val="0007700A"/>
    <w:rsid w:val="00080EB9"/>
    <w:rsid w:val="000827B2"/>
    <w:rsid w:val="00084125"/>
    <w:rsid w:val="0008512E"/>
    <w:rsid w:val="00085694"/>
    <w:rsid w:val="00085B75"/>
    <w:rsid w:val="00086038"/>
    <w:rsid w:val="0008739F"/>
    <w:rsid w:val="000921C6"/>
    <w:rsid w:val="0009391A"/>
    <w:rsid w:val="00094909"/>
    <w:rsid w:val="000A024F"/>
    <w:rsid w:val="000B10C4"/>
    <w:rsid w:val="000B1BDC"/>
    <w:rsid w:val="000B5175"/>
    <w:rsid w:val="000C244F"/>
    <w:rsid w:val="000C52C3"/>
    <w:rsid w:val="000D07E0"/>
    <w:rsid w:val="000D0B9E"/>
    <w:rsid w:val="000D0EA0"/>
    <w:rsid w:val="000D1BA1"/>
    <w:rsid w:val="000D275A"/>
    <w:rsid w:val="000D2C5A"/>
    <w:rsid w:val="000D4407"/>
    <w:rsid w:val="000D4708"/>
    <w:rsid w:val="000D55F8"/>
    <w:rsid w:val="000E0FB9"/>
    <w:rsid w:val="000E1678"/>
    <w:rsid w:val="000E307B"/>
    <w:rsid w:val="000E4DE8"/>
    <w:rsid w:val="000E506F"/>
    <w:rsid w:val="000F4516"/>
    <w:rsid w:val="000F777C"/>
    <w:rsid w:val="001008D1"/>
    <w:rsid w:val="0010223E"/>
    <w:rsid w:val="00103D9F"/>
    <w:rsid w:val="00105494"/>
    <w:rsid w:val="00105B98"/>
    <w:rsid w:val="001070D8"/>
    <w:rsid w:val="00107483"/>
    <w:rsid w:val="00107833"/>
    <w:rsid w:val="0010783D"/>
    <w:rsid w:val="00111ACF"/>
    <w:rsid w:val="0011200F"/>
    <w:rsid w:val="00112774"/>
    <w:rsid w:val="00113B39"/>
    <w:rsid w:val="00114B5E"/>
    <w:rsid w:val="00116BF6"/>
    <w:rsid w:val="00117580"/>
    <w:rsid w:val="001228C2"/>
    <w:rsid w:val="00122BD8"/>
    <w:rsid w:val="00126B61"/>
    <w:rsid w:val="00130388"/>
    <w:rsid w:val="0013100E"/>
    <w:rsid w:val="001345A7"/>
    <w:rsid w:val="001353D6"/>
    <w:rsid w:val="001368DB"/>
    <w:rsid w:val="00141757"/>
    <w:rsid w:val="001443A9"/>
    <w:rsid w:val="001508A2"/>
    <w:rsid w:val="00150B71"/>
    <w:rsid w:val="00171B4C"/>
    <w:rsid w:val="0017280C"/>
    <w:rsid w:val="00180273"/>
    <w:rsid w:val="00180D9D"/>
    <w:rsid w:val="00181A10"/>
    <w:rsid w:val="00182D8E"/>
    <w:rsid w:val="0018385D"/>
    <w:rsid w:val="001908E9"/>
    <w:rsid w:val="00191B46"/>
    <w:rsid w:val="001A0262"/>
    <w:rsid w:val="001A0F05"/>
    <w:rsid w:val="001A1CCE"/>
    <w:rsid w:val="001A540B"/>
    <w:rsid w:val="001B27A1"/>
    <w:rsid w:val="001B3E4C"/>
    <w:rsid w:val="001C0FCC"/>
    <w:rsid w:val="001C1447"/>
    <w:rsid w:val="001C23B8"/>
    <w:rsid w:val="001D0D99"/>
    <w:rsid w:val="001D2491"/>
    <w:rsid w:val="001D28B9"/>
    <w:rsid w:val="001D3B7B"/>
    <w:rsid w:val="001D4316"/>
    <w:rsid w:val="001D49A7"/>
    <w:rsid w:val="001D52D4"/>
    <w:rsid w:val="001D5DA7"/>
    <w:rsid w:val="001D63EA"/>
    <w:rsid w:val="001E231F"/>
    <w:rsid w:val="001E3A16"/>
    <w:rsid w:val="001E5050"/>
    <w:rsid w:val="001E72BD"/>
    <w:rsid w:val="001F1C17"/>
    <w:rsid w:val="001F332D"/>
    <w:rsid w:val="001F4EC4"/>
    <w:rsid w:val="00202CCD"/>
    <w:rsid w:val="00203389"/>
    <w:rsid w:val="00204451"/>
    <w:rsid w:val="0020482C"/>
    <w:rsid w:val="00205C6C"/>
    <w:rsid w:val="00214565"/>
    <w:rsid w:val="002212EA"/>
    <w:rsid w:val="0022146A"/>
    <w:rsid w:val="002221A8"/>
    <w:rsid w:val="00225837"/>
    <w:rsid w:val="00225BB3"/>
    <w:rsid w:val="00226CA2"/>
    <w:rsid w:val="00231693"/>
    <w:rsid w:val="00232F4C"/>
    <w:rsid w:val="002365DF"/>
    <w:rsid w:val="002417DF"/>
    <w:rsid w:val="00243408"/>
    <w:rsid w:val="00243760"/>
    <w:rsid w:val="00246176"/>
    <w:rsid w:val="00250D69"/>
    <w:rsid w:val="00251C87"/>
    <w:rsid w:val="00251C9A"/>
    <w:rsid w:val="002537E2"/>
    <w:rsid w:val="00254D7B"/>
    <w:rsid w:val="00254DD2"/>
    <w:rsid w:val="00255F92"/>
    <w:rsid w:val="00260735"/>
    <w:rsid w:val="0026097F"/>
    <w:rsid w:val="00262D67"/>
    <w:rsid w:val="00270462"/>
    <w:rsid w:val="00270664"/>
    <w:rsid w:val="002708B8"/>
    <w:rsid w:val="0027264E"/>
    <w:rsid w:val="0027526A"/>
    <w:rsid w:val="00277077"/>
    <w:rsid w:val="00281101"/>
    <w:rsid w:val="00284084"/>
    <w:rsid w:val="00284E26"/>
    <w:rsid w:val="00285900"/>
    <w:rsid w:val="00292382"/>
    <w:rsid w:val="00295B86"/>
    <w:rsid w:val="00297817"/>
    <w:rsid w:val="002A0D02"/>
    <w:rsid w:val="002A420A"/>
    <w:rsid w:val="002A4C09"/>
    <w:rsid w:val="002A4DEE"/>
    <w:rsid w:val="002A6123"/>
    <w:rsid w:val="002B3E65"/>
    <w:rsid w:val="002B4F43"/>
    <w:rsid w:val="002B6925"/>
    <w:rsid w:val="002B78F8"/>
    <w:rsid w:val="002C116C"/>
    <w:rsid w:val="002D1C25"/>
    <w:rsid w:val="002D3E86"/>
    <w:rsid w:val="002D5742"/>
    <w:rsid w:val="002D7453"/>
    <w:rsid w:val="002E00F3"/>
    <w:rsid w:val="002F1442"/>
    <w:rsid w:val="002F760B"/>
    <w:rsid w:val="00301E67"/>
    <w:rsid w:val="003032FF"/>
    <w:rsid w:val="00303B4A"/>
    <w:rsid w:val="00306BB6"/>
    <w:rsid w:val="00311C60"/>
    <w:rsid w:val="00312CCE"/>
    <w:rsid w:val="00314E05"/>
    <w:rsid w:val="00315CB0"/>
    <w:rsid w:val="00326640"/>
    <w:rsid w:val="003302B4"/>
    <w:rsid w:val="00331AD6"/>
    <w:rsid w:val="003325D9"/>
    <w:rsid w:val="00333274"/>
    <w:rsid w:val="00334F9C"/>
    <w:rsid w:val="00336043"/>
    <w:rsid w:val="003407FD"/>
    <w:rsid w:val="00340B1E"/>
    <w:rsid w:val="00343727"/>
    <w:rsid w:val="00343E5A"/>
    <w:rsid w:val="00344A62"/>
    <w:rsid w:val="003453DF"/>
    <w:rsid w:val="003523AE"/>
    <w:rsid w:val="00352620"/>
    <w:rsid w:val="0035428F"/>
    <w:rsid w:val="003552BD"/>
    <w:rsid w:val="00355A7F"/>
    <w:rsid w:val="00362255"/>
    <w:rsid w:val="003661C4"/>
    <w:rsid w:val="00367E5F"/>
    <w:rsid w:val="00371F6A"/>
    <w:rsid w:val="00375C8C"/>
    <w:rsid w:val="00377B5D"/>
    <w:rsid w:val="003820DA"/>
    <w:rsid w:val="00384232"/>
    <w:rsid w:val="0039161B"/>
    <w:rsid w:val="003924E5"/>
    <w:rsid w:val="00392650"/>
    <w:rsid w:val="00394EDF"/>
    <w:rsid w:val="003968AB"/>
    <w:rsid w:val="003A3624"/>
    <w:rsid w:val="003A6D95"/>
    <w:rsid w:val="003A720B"/>
    <w:rsid w:val="003B0A59"/>
    <w:rsid w:val="003B46F9"/>
    <w:rsid w:val="003B5A58"/>
    <w:rsid w:val="003B7FE9"/>
    <w:rsid w:val="003C0EBF"/>
    <w:rsid w:val="003C2321"/>
    <w:rsid w:val="003C69E6"/>
    <w:rsid w:val="003E4276"/>
    <w:rsid w:val="003E55DF"/>
    <w:rsid w:val="003F185A"/>
    <w:rsid w:val="003F250C"/>
    <w:rsid w:val="003F31AB"/>
    <w:rsid w:val="003F3BDB"/>
    <w:rsid w:val="003F3D47"/>
    <w:rsid w:val="003F6608"/>
    <w:rsid w:val="003F6DC0"/>
    <w:rsid w:val="004144A0"/>
    <w:rsid w:val="0041702B"/>
    <w:rsid w:val="004204D1"/>
    <w:rsid w:val="004255FE"/>
    <w:rsid w:val="00426DA8"/>
    <w:rsid w:val="00434AA4"/>
    <w:rsid w:val="004421E6"/>
    <w:rsid w:val="0044366B"/>
    <w:rsid w:val="0044397C"/>
    <w:rsid w:val="004447C4"/>
    <w:rsid w:val="00445538"/>
    <w:rsid w:val="00445FA7"/>
    <w:rsid w:val="004468CC"/>
    <w:rsid w:val="00450BAE"/>
    <w:rsid w:val="00452632"/>
    <w:rsid w:val="00453B7C"/>
    <w:rsid w:val="004544FB"/>
    <w:rsid w:val="00456099"/>
    <w:rsid w:val="0045619C"/>
    <w:rsid w:val="00456579"/>
    <w:rsid w:val="0046298A"/>
    <w:rsid w:val="004639C1"/>
    <w:rsid w:val="0047151A"/>
    <w:rsid w:val="00471C39"/>
    <w:rsid w:val="004723B7"/>
    <w:rsid w:val="00473999"/>
    <w:rsid w:val="00476E6D"/>
    <w:rsid w:val="00477FB7"/>
    <w:rsid w:val="00480227"/>
    <w:rsid w:val="004843E7"/>
    <w:rsid w:val="00484B1A"/>
    <w:rsid w:val="00486FB7"/>
    <w:rsid w:val="00490DA1"/>
    <w:rsid w:val="00492FE5"/>
    <w:rsid w:val="0049693A"/>
    <w:rsid w:val="004974E2"/>
    <w:rsid w:val="004A5EA8"/>
    <w:rsid w:val="004B1DD4"/>
    <w:rsid w:val="004B527C"/>
    <w:rsid w:val="004B7FD3"/>
    <w:rsid w:val="004C3CCA"/>
    <w:rsid w:val="004C3D5E"/>
    <w:rsid w:val="004D0590"/>
    <w:rsid w:val="004D17DA"/>
    <w:rsid w:val="004D55C9"/>
    <w:rsid w:val="004E6F1F"/>
    <w:rsid w:val="004F084C"/>
    <w:rsid w:val="004F0A30"/>
    <w:rsid w:val="004F40A2"/>
    <w:rsid w:val="004F4A3E"/>
    <w:rsid w:val="004F5B0C"/>
    <w:rsid w:val="005009EA"/>
    <w:rsid w:val="00501D85"/>
    <w:rsid w:val="00501D9A"/>
    <w:rsid w:val="00501DA7"/>
    <w:rsid w:val="00504BE6"/>
    <w:rsid w:val="0050742C"/>
    <w:rsid w:val="00510116"/>
    <w:rsid w:val="00510D18"/>
    <w:rsid w:val="0051194A"/>
    <w:rsid w:val="00514126"/>
    <w:rsid w:val="0051451F"/>
    <w:rsid w:val="005155AA"/>
    <w:rsid w:val="0051561F"/>
    <w:rsid w:val="005223F2"/>
    <w:rsid w:val="005228DC"/>
    <w:rsid w:val="00523949"/>
    <w:rsid w:val="00525919"/>
    <w:rsid w:val="00533D3B"/>
    <w:rsid w:val="00537F0B"/>
    <w:rsid w:val="005409A6"/>
    <w:rsid w:val="00541FD9"/>
    <w:rsid w:val="00545632"/>
    <w:rsid w:val="00547967"/>
    <w:rsid w:val="00547B70"/>
    <w:rsid w:val="0055470C"/>
    <w:rsid w:val="00557900"/>
    <w:rsid w:val="005609AF"/>
    <w:rsid w:val="00562B5B"/>
    <w:rsid w:val="00562BE5"/>
    <w:rsid w:val="00564303"/>
    <w:rsid w:val="005657B6"/>
    <w:rsid w:val="00566A46"/>
    <w:rsid w:val="0058309A"/>
    <w:rsid w:val="00585A83"/>
    <w:rsid w:val="00586608"/>
    <w:rsid w:val="0058761A"/>
    <w:rsid w:val="00587E29"/>
    <w:rsid w:val="005903D2"/>
    <w:rsid w:val="00594A92"/>
    <w:rsid w:val="00597FA3"/>
    <w:rsid w:val="005A04E8"/>
    <w:rsid w:val="005A3EBA"/>
    <w:rsid w:val="005A50BF"/>
    <w:rsid w:val="005A5AE9"/>
    <w:rsid w:val="005B0868"/>
    <w:rsid w:val="005B3BD8"/>
    <w:rsid w:val="005B58C6"/>
    <w:rsid w:val="005C651C"/>
    <w:rsid w:val="005D134E"/>
    <w:rsid w:val="005D5E5C"/>
    <w:rsid w:val="005D645D"/>
    <w:rsid w:val="005D6BA6"/>
    <w:rsid w:val="005E1FA9"/>
    <w:rsid w:val="005E2D4A"/>
    <w:rsid w:val="005E3F1D"/>
    <w:rsid w:val="005E6736"/>
    <w:rsid w:val="005E706B"/>
    <w:rsid w:val="005E77E4"/>
    <w:rsid w:val="005F250F"/>
    <w:rsid w:val="005F2C2A"/>
    <w:rsid w:val="005F3831"/>
    <w:rsid w:val="005F3E5C"/>
    <w:rsid w:val="006006F0"/>
    <w:rsid w:val="006021B7"/>
    <w:rsid w:val="006038AD"/>
    <w:rsid w:val="00610DF4"/>
    <w:rsid w:val="00610EB4"/>
    <w:rsid w:val="00612F13"/>
    <w:rsid w:val="00613175"/>
    <w:rsid w:val="00613794"/>
    <w:rsid w:val="00614158"/>
    <w:rsid w:val="006153BB"/>
    <w:rsid w:val="00617BE9"/>
    <w:rsid w:val="00622D6C"/>
    <w:rsid w:val="00624465"/>
    <w:rsid w:val="0062528F"/>
    <w:rsid w:val="00631C40"/>
    <w:rsid w:val="006347ED"/>
    <w:rsid w:val="00635020"/>
    <w:rsid w:val="00637DB4"/>
    <w:rsid w:val="00641095"/>
    <w:rsid w:val="006411FF"/>
    <w:rsid w:val="00643E41"/>
    <w:rsid w:val="00646FB5"/>
    <w:rsid w:val="0065063C"/>
    <w:rsid w:val="006508B6"/>
    <w:rsid w:val="006518D6"/>
    <w:rsid w:val="006563A3"/>
    <w:rsid w:val="0066005E"/>
    <w:rsid w:val="00663B20"/>
    <w:rsid w:val="0066454D"/>
    <w:rsid w:val="00666920"/>
    <w:rsid w:val="00682FFE"/>
    <w:rsid w:val="006864CD"/>
    <w:rsid w:val="006876CD"/>
    <w:rsid w:val="00691ACC"/>
    <w:rsid w:val="00692955"/>
    <w:rsid w:val="006940E5"/>
    <w:rsid w:val="00694A8B"/>
    <w:rsid w:val="006A13D2"/>
    <w:rsid w:val="006A7AC7"/>
    <w:rsid w:val="006B158B"/>
    <w:rsid w:val="006B185E"/>
    <w:rsid w:val="006B2B91"/>
    <w:rsid w:val="006B3158"/>
    <w:rsid w:val="006B5813"/>
    <w:rsid w:val="006C0F3D"/>
    <w:rsid w:val="006C2C11"/>
    <w:rsid w:val="006C3F28"/>
    <w:rsid w:val="006C4FEC"/>
    <w:rsid w:val="006D1548"/>
    <w:rsid w:val="006D29A6"/>
    <w:rsid w:val="006D2E33"/>
    <w:rsid w:val="006D2F61"/>
    <w:rsid w:val="006D66CC"/>
    <w:rsid w:val="006D7076"/>
    <w:rsid w:val="006D7137"/>
    <w:rsid w:val="006E067C"/>
    <w:rsid w:val="006E06FD"/>
    <w:rsid w:val="006E5416"/>
    <w:rsid w:val="006E553F"/>
    <w:rsid w:val="006F3D14"/>
    <w:rsid w:val="006F3D7D"/>
    <w:rsid w:val="00700B22"/>
    <w:rsid w:val="0070168D"/>
    <w:rsid w:val="00703AB1"/>
    <w:rsid w:val="00704ADF"/>
    <w:rsid w:val="007111F4"/>
    <w:rsid w:val="00711E87"/>
    <w:rsid w:val="00714365"/>
    <w:rsid w:val="00715BE0"/>
    <w:rsid w:val="0071655A"/>
    <w:rsid w:val="00717C91"/>
    <w:rsid w:val="00717DAC"/>
    <w:rsid w:val="00720BFC"/>
    <w:rsid w:val="00720FB2"/>
    <w:rsid w:val="00721505"/>
    <w:rsid w:val="00721B05"/>
    <w:rsid w:val="00722484"/>
    <w:rsid w:val="007226A9"/>
    <w:rsid w:val="0072600A"/>
    <w:rsid w:val="00732161"/>
    <w:rsid w:val="00733A62"/>
    <w:rsid w:val="00736562"/>
    <w:rsid w:val="007370A2"/>
    <w:rsid w:val="007401B8"/>
    <w:rsid w:val="007440CE"/>
    <w:rsid w:val="00744C7E"/>
    <w:rsid w:val="00745CE2"/>
    <w:rsid w:val="007501F4"/>
    <w:rsid w:val="007501FB"/>
    <w:rsid w:val="00751352"/>
    <w:rsid w:val="00752649"/>
    <w:rsid w:val="00752FB7"/>
    <w:rsid w:val="00753E88"/>
    <w:rsid w:val="00754224"/>
    <w:rsid w:val="007552E8"/>
    <w:rsid w:val="00757F20"/>
    <w:rsid w:val="00760195"/>
    <w:rsid w:val="00760BF1"/>
    <w:rsid w:val="00765A9C"/>
    <w:rsid w:val="007714CA"/>
    <w:rsid w:val="00784C56"/>
    <w:rsid w:val="00790861"/>
    <w:rsid w:val="00795B96"/>
    <w:rsid w:val="00797370"/>
    <w:rsid w:val="00797706"/>
    <w:rsid w:val="007A0D62"/>
    <w:rsid w:val="007A25E3"/>
    <w:rsid w:val="007A290A"/>
    <w:rsid w:val="007A47E9"/>
    <w:rsid w:val="007A50B7"/>
    <w:rsid w:val="007A65DF"/>
    <w:rsid w:val="007B1EB8"/>
    <w:rsid w:val="007B54CF"/>
    <w:rsid w:val="007C63BD"/>
    <w:rsid w:val="007C687D"/>
    <w:rsid w:val="007C77E8"/>
    <w:rsid w:val="007D0EC6"/>
    <w:rsid w:val="007D332B"/>
    <w:rsid w:val="007D4229"/>
    <w:rsid w:val="007D6955"/>
    <w:rsid w:val="007D6F63"/>
    <w:rsid w:val="007D79A9"/>
    <w:rsid w:val="007E30AF"/>
    <w:rsid w:val="007E38C5"/>
    <w:rsid w:val="007E4080"/>
    <w:rsid w:val="007E60FB"/>
    <w:rsid w:val="007F00AB"/>
    <w:rsid w:val="007F3A54"/>
    <w:rsid w:val="007F5297"/>
    <w:rsid w:val="00803880"/>
    <w:rsid w:val="00803DFD"/>
    <w:rsid w:val="00806106"/>
    <w:rsid w:val="00806489"/>
    <w:rsid w:val="00820184"/>
    <w:rsid w:val="008219BC"/>
    <w:rsid w:val="00825FD2"/>
    <w:rsid w:val="008317A3"/>
    <w:rsid w:val="00831F86"/>
    <w:rsid w:val="00832FEB"/>
    <w:rsid w:val="00836406"/>
    <w:rsid w:val="008451E2"/>
    <w:rsid w:val="00847F43"/>
    <w:rsid w:val="00852D20"/>
    <w:rsid w:val="00852FBC"/>
    <w:rsid w:val="00854F50"/>
    <w:rsid w:val="008551EA"/>
    <w:rsid w:val="00855524"/>
    <w:rsid w:val="00855881"/>
    <w:rsid w:val="0085655C"/>
    <w:rsid w:val="00856D5F"/>
    <w:rsid w:val="008578C4"/>
    <w:rsid w:val="00862C5F"/>
    <w:rsid w:val="0086585A"/>
    <w:rsid w:val="008738D8"/>
    <w:rsid w:val="0088046B"/>
    <w:rsid w:val="00881EB6"/>
    <w:rsid w:val="00882C44"/>
    <w:rsid w:val="00882CF6"/>
    <w:rsid w:val="0088461E"/>
    <w:rsid w:val="008867B7"/>
    <w:rsid w:val="00893035"/>
    <w:rsid w:val="008A1792"/>
    <w:rsid w:val="008A30C7"/>
    <w:rsid w:val="008A48FA"/>
    <w:rsid w:val="008A58C9"/>
    <w:rsid w:val="008A691C"/>
    <w:rsid w:val="008B2DA1"/>
    <w:rsid w:val="008C0349"/>
    <w:rsid w:val="008D103A"/>
    <w:rsid w:val="008D11AB"/>
    <w:rsid w:val="008D24EC"/>
    <w:rsid w:val="008D3D74"/>
    <w:rsid w:val="008F206F"/>
    <w:rsid w:val="008F24A7"/>
    <w:rsid w:val="008F29B8"/>
    <w:rsid w:val="008F2DF1"/>
    <w:rsid w:val="008F5E44"/>
    <w:rsid w:val="00905257"/>
    <w:rsid w:val="00906271"/>
    <w:rsid w:val="009148E7"/>
    <w:rsid w:val="00916DDA"/>
    <w:rsid w:val="00917522"/>
    <w:rsid w:val="00920693"/>
    <w:rsid w:val="009225C9"/>
    <w:rsid w:val="00922950"/>
    <w:rsid w:val="009255D6"/>
    <w:rsid w:val="00925F0C"/>
    <w:rsid w:val="009278B9"/>
    <w:rsid w:val="00927907"/>
    <w:rsid w:val="009338E9"/>
    <w:rsid w:val="00935637"/>
    <w:rsid w:val="00942A62"/>
    <w:rsid w:val="009443F7"/>
    <w:rsid w:val="00944FDA"/>
    <w:rsid w:val="00946DB6"/>
    <w:rsid w:val="00954BF8"/>
    <w:rsid w:val="00957362"/>
    <w:rsid w:val="00963274"/>
    <w:rsid w:val="00963EDD"/>
    <w:rsid w:val="00974FC7"/>
    <w:rsid w:val="00976952"/>
    <w:rsid w:val="0097743E"/>
    <w:rsid w:val="00977811"/>
    <w:rsid w:val="00980979"/>
    <w:rsid w:val="00982559"/>
    <w:rsid w:val="009845EC"/>
    <w:rsid w:val="00985970"/>
    <w:rsid w:val="0098758B"/>
    <w:rsid w:val="0099725F"/>
    <w:rsid w:val="009A4A3A"/>
    <w:rsid w:val="009A73F8"/>
    <w:rsid w:val="009A782A"/>
    <w:rsid w:val="009B0091"/>
    <w:rsid w:val="009B4387"/>
    <w:rsid w:val="009B53C9"/>
    <w:rsid w:val="009B7347"/>
    <w:rsid w:val="009C2600"/>
    <w:rsid w:val="009C595E"/>
    <w:rsid w:val="009D0709"/>
    <w:rsid w:val="009D3592"/>
    <w:rsid w:val="009D40E4"/>
    <w:rsid w:val="009D4533"/>
    <w:rsid w:val="009D4CB4"/>
    <w:rsid w:val="009D5511"/>
    <w:rsid w:val="009D6A85"/>
    <w:rsid w:val="009D754A"/>
    <w:rsid w:val="009E177F"/>
    <w:rsid w:val="009E44F4"/>
    <w:rsid w:val="009F5AA0"/>
    <w:rsid w:val="009F6AF8"/>
    <w:rsid w:val="009F7618"/>
    <w:rsid w:val="009F7D8A"/>
    <w:rsid w:val="00A01E59"/>
    <w:rsid w:val="00A03360"/>
    <w:rsid w:val="00A041F9"/>
    <w:rsid w:val="00A05EAF"/>
    <w:rsid w:val="00A13DAC"/>
    <w:rsid w:val="00A14B7C"/>
    <w:rsid w:val="00A153DC"/>
    <w:rsid w:val="00A245C0"/>
    <w:rsid w:val="00A25B74"/>
    <w:rsid w:val="00A32D81"/>
    <w:rsid w:val="00A34975"/>
    <w:rsid w:val="00A35C75"/>
    <w:rsid w:val="00A35E32"/>
    <w:rsid w:val="00A36E38"/>
    <w:rsid w:val="00A41655"/>
    <w:rsid w:val="00A44899"/>
    <w:rsid w:val="00A449C6"/>
    <w:rsid w:val="00A503F9"/>
    <w:rsid w:val="00A5295B"/>
    <w:rsid w:val="00A547A2"/>
    <w:rsid w:val="00A57582"/>
    <w:rsid w:val="00A612F3"/>
    <w:rsid w:val="00A61F2F"/>
    <w:rsid w:val="00A70066"/>
    <w:rsid w:val="00A75425"/>
    <w:rsid w:val="00A75F7D"/>
    <w:rsid w:val="00A767D2"/>
    <w:rsid w:val="00A87EBD"/>
    <w:rsid w:val="00A939AA"/>
    <w:rsid w:val="00A95EDD"/>
    <w:rsid w:val="00A97E09"/>
    <w:rsid w:val="00AA07A3"/>
    <w:rsid w:val="00AA0A28"/>
    <w:rsid w:val="00AA127C"/>
    <w:rsid w:val="00AA4936"/>
    <w:rsid w:val="00AA6D09"/>
    <w:rsid w:val="00AB1E89"/>
    <w:rsid w:val="00AB77F5"/>
    <w:rsid w:val="00AC07E1"/>
    <w:rsid w:val="00AD2C88"/>
    <w:rsid w:val="00AD54B3"/>
    <w:rsid w:val="00AD569F"/>
    <w:rsid w:val="00AD7077"/>
    <w:rsid w:val="00AE039D"/>
    <w:rsid w:val="00AE07D3"/>
    <w:rsid w:val="00AE2F9E"/>
    <w:rsid w:val="00AE3048"/>
    <w:rsid w:val="00AE4A43"/>
    <w:rsid w:val="00AE53FF"/>
    <w:rsid w:val="00AF0ACC"/>
    <w:rsid w:val="00AF0B08"/>
    <w:rsid w:val="00AF0B20"/>
    <w:rsid w:val="00AF6FCC"/>
    <w:rsid w:val="00AF767F"/>
    <w:rsid w:val="00B00ADE"/>
    <w:rsid w:val="00B00E5B"/>
    <w:rsid w:val="00B01489"/>
    <w:rsid w:val="00B03C54"/>
    <w:rsid w:val="00B05A61"/>
    <w:rsid w:val="00B0659F"/>
    <w:rsid w:val="00B14AD7"/>
    <w:rsid w:val="00B17DE5"/>
    <w:rsid w:val="00B25BF9"/>
    <w:rsid w:val="00B348BD"/>
    <w:rsid w:val="00B34E96"/>
    <w:rsid w:val="00B35BBF"/>
    <w:rsid w:val="00B36EF5"/>
    <w:rsid w:val="00B42978"/>
    <w:rsid w:val="00B42CE3"/>
    <w:rsid w:val="00B43795"/>
    <w:rsid w:val="00B47983"/>
    <w:rsid w:val="00B50B57"/>
    <w:rsid w:val="00B5405D"/>
    <w:rsid w:val="00B55C6A"/>
    <w:rsid w:val="00B55FA1"/>
    <w:rsid w:val="00B57247"/>
    <w:rsid w:val="00B63C92"/>
    <w:rsid w:val="00B63D2A"/>
    <w:rsid w:val="00B70ECF"/>
    <w:rsid w:val="00B7105E"/>
    <w:rsid w:val="00B75B44"/>
    <w:rsid w:val="00B77690"/>
    <w:rsid w:val="00B819A4"/>
    <w:rsid w:val="00B85173"/>
    <w:rsid w:val="00B87B04"/>
    <w:rsid w:val="00B91C1A"/>
    <w:rsid w:val="00B96438"/>
    <w:rsid w:val="00B96D01"/>
    <w:rsid w:val="00BA0F38"/>
    <w:rsid w:val="00BA1EB2"/>
    <w:rsid w:val="00BA2BB5"/>
    <w:rsid w:val="00BA771F"/>
    <w:rsid w:val="00BA7C1B"/>
    <w:rsid w:val="00BB006F"/>
    <w:rsid w:val="00BB5FDF"/>
    <w:rsid w:val="00BB74A6"/>
    <w:rsid w:val="00BC17D8"/>
    <w:rsid w:val="00BC187D"/>
    <w:rsid w:val="00BC593C"/>
    <w:rsid w:val="00BC5AE6"/>
    <w:rsid w:val="00BD0B18"/>
    <w:rsid w:val="00BD1A85"/>
    <w:rsid w:val="00BD3362"/>
    <w:rsid w:val="00BD512F"/>
    <w:rsid w:val="00BE0E32"/>
    <w:rsid w:val="00BE28F4"/>
    <w:rsid w:val="00BE3408"/>
    <w:rsid w:val="00BE446E"/>
    <w:rsid w:val="00BF2044"/>
    <w:rsid w:val="00BF2CEE"/>
    <w:rsid w:val="00BF3FC1"/>
    <w:rsid w:val="00BF577E"/>
    <w:rsid w:val="00BF6BE0"/>
    <w:rsid w:val="00BF774A"/>
    <w:rsid w:val="00C03F8C"/>
    <w:rsid w:val="00C053FF"/>
    <w:rsid w:val="00C0718B"/>
    <w:rsid w:val="00C11D08"/>
    <w:rsid w:val="00C132C5"/>
    <w:rsid w:val="00C13A90"/>
    <w:rsid w:val="00C2115B"/>
    <w:rsid w:val="00C25081"/>
    <w:rsid w:val="00C30A94"/>
    <w:rsid w:val="00C34E9F"/>
    <w:rsid w:val="00C37F9C"/>
    <w:rsid w:val="00C406C7"/>
    <w:rsid w:val="00C44B0A"/>
    <w:rsid w:val="00C44ED3"/>
    <w:rsid w:val="00C4571E"/>
    <w:rsid w:val="00C46610"/>
    <w:rsid w:val="00C4762C"/>
    <w:rsid w:val="00C50718"/>
    <w:rsid w:val="00C53299"/>
    <w:rsid w:val="00C565D0"/>
    <w:rsid w:val="00C56CA6"/>
    <w:rsid w:val="00C62083"/>
    <w:rsid w:val="00C63283"/>
    <w:rsid w:val="00C64EAA"/>
    <w:rsid w:val="00C71E08"/>
    <w:rsid w:val="00C72A65"/>
    <w:rsid w:val="00C8050E"/>
    <w:rsid w:val="00C84A88"/>
    <w:rsid w:val="00C84E0F"/>
    <w:rsid w:val="00C85C10"/>
    <w:rsid w:val="00C86A14"/>
    <w:rsid w:val="00C87BAF"/>
    <w:rsid w:val="00C924E1"/>
    <w:rsid w:val="00C94185"/>
    <w:rsid w:val="00C966CA"/>
    <w:rsid w:val="00CA12DF"/>
    <w:rsid w:val="00CA28A7"/>
    <w:rsid w:val="00CA6B57"/>
    <w:rsid w:val="00CB10EE"/>
    <w:rsid w:val="00CB189F"/>
    <w:rsid w:val="00CB2A5D"/>
    <w:rsid w:val="00CB60EC"/>
    <w:rsid w:val="00CB7CCF"/>
    <w:rsid w:val="00CC0A0F"/>
    <w:rsid w:val="00CC177F"/>
    <w:rsid w:val="00CC2E94"/>
    <w:rsid w:val="00CC5E3F"/>
    <w:rsid w:val="00CC6743"/>
    <w:rsid w:val="00CC75B9"/>
    <w:rsid w:val="00CD07B0"/>
    <w:rsid w:val="00CD0C70"/>
    <w:rsid w:val="00CD1C11"/>
    <w:rsid w:val="00CD2E1B"/>
    <w:rsid w:val="00CD3C51"/>
    <w:rsid w:val="00CD4ADD"/>
    <w:rsid w:val="00CD630A"/>
    <w:rsid w:val="00CD7121"/>
    <w:rsid w:val="00CD7576"/>
    <w:rsid w:val="00CE0E79"/>
    <w:rsid w:val="00CE2F4D"/>
    <w:rsid w:val="00CE3EF2"/>
    <w:rsid w:val="00CE4873"/>
    <w:rsid w:val="00CE6E8C"/>
    <w:rsid w:val="00D00D02"/>
    <w:rsid w:val="00D00DB9"/>
    <w:rsid w:val="00D01A51"/>
    <w:rsid w:val="00D0726E"/>
    <w:rsid w:val="00D11580"/>
    <w:rsid w:val="00D14E8C"/>
    <w:rsid w:val="00D20EE0"/>
    <w:rsid w:val="00D212C2"/>
    <w:rsid w:val="00D219B3"/>
    <w:rsid w:val="00D25F7E"/>
    <w:rsid w:val="00D26D42"/>
    <w:rsid w:val="00D30A49"/>
    <w:rsid w:val="00D30D80"/>
    <w:rsid w:val="00D35715"/>
    <w:rsid w:val="00D35B2E"/>
    <w:rsid w:val="00D42DAA"/>
    <w:rsid w:val="00D43754"/>
    <w:rsid w:val="00D4476B"/>
    <w:rsid w:val="00D45C85"/>
    <w:rsid w:val="00D4605E"/>
    <w:rsid w:val="00D532E9"/>
    <w:rsid w:val="00D53D3E"/>
    <w:rsid w:val="00D56408"/>
    <w:rsid w:val="00D56F19"/>
    <w:rsid w:val="00D57202"/>
    <w:rsid w:val="00D611F3"/>
    <w:rsid w:val="00D61430"/>
    <w:rsid w:val="00D66C83"/>
    <w:rsid w:val="00D71D1B"/>
    <w:rsid w:val="00D77B4F"/>
    <w:rsid w:val="00D804B4"/>
    <w:rsid w:val="00D817B5"/>
    <w:rsid w:val="00D82E17"/>
    <w:rsid w:val="00D863B4"/>
    <w:rsid w:val="00D8668E"/>
    <w:rsid w:val="00D90679"/>
    <w:rsid w:val="00D95D92"/>
    <w:rsid w:val="00D968DA"/>
    <w:rsid w:val="00DA269A"/>
    <w:rsid w:val="00DA2B4A"/>
    <w:rsid w:val="00DA525B"/>
    <w:rsid w:val="00DA7357"/>
    <w:rsid w:val="00DB34B2"/>
    <w:rsid w:val="00DB35BE"/>
    <w:rsid w:val="00DB5325"/>
    <w:rsid w:val="00DC0087"/>
    <w:rsid w:val="00DC22FE"/>
    <w:rsid w:val="00DC5474"/>
    <w:rsid w:val="00DC5A7B"/>
    <w:rsid w:val="00DD2C2A"/>
    <w:rsid w:val="00DD505C"/>
    <w:rsid w:val="00DE2090"/>
    <w:rsid w:val="00DE63F4"/>
    <w:rsid w:val="00DF3BBB"/>
    <w:rsid w:val="00DF48FE"/>
    <w:rsid w:val="00DF4FA2"/>
    <w:rsid w:val="00DF5350"/>
    <w:rsid w:val="00DF7B4F"/>
    <w:rsid w:val="00E00E47"/>
    <w:rsid w:val="00E05EED"/>
    <w:rsid w:val="00E060E7"/>
    <w:rsid w:val="00E0718D"/>
    <w:rsid w:val="00E07C3D"/>
    <w:rsid w:val="00E07EEE"/>
    <w:rsid w:val="00E166CE"/>
    <w:rsid w:val="00E20AC3"/>
    <w:rsid w:val="00E2588B"/>
    <w:rsid w:val="00E25C35"/>
    <w:rsid w:val="00E31CE3"/>
    <w:rsid w:val="00E31FB6"/>
    <w:rsid w:val="00E3376A"/>
    <w:rsid w:val="00E34D4D"/>
    <w:rsid w:val="00E35489"/>
    <w:rsid w:val="00E36A4B"/>
    <w:rsid w:val="00E37199"/>
    <w:rsid w:val="00E3797D"/>
    <w:rsid w:val="00E41A1E"/>
    <w:rsid w:val="00E47F41"/>
    <w:rsid w:val="00E5002B"/>
    <w:rsid w:val="00E50EDE"/>
    <w:rsid w:val="00E518E7"/>
    <w:rsid w:val="00E52B10"/>
    <w:rsid w:val="00E533CA"/>
    <w:rsid w:val="00E55A6D"/>
    <w:rsid w:val="00E606C5"/>
    <w:rsid w:val="00E61446"/>
    <w:rsid w:val="00E70E37"/>
    <w:rsid w:val="00E72593"/>
    <w:rsid w:val="00E725EB"/>
    <w:rsid w:val="00E74874"/>
    <w:rsid w:val="00E7555B"/>
    <w:rsid w:val="00E75DFF"/>
    <w:rsid w:val="00E90E48"/>
    <w:rsid w:val="00E9450E"/>
    <w:rsid w:val="00E9511D"/>
    <w:rsid w:val="00E97335"/>
    <w:rsid w:val="00EA1B0E"/>
    <w:rsid w:val="00EA28A1"/>
    <w:rsid w:val="00EA3B67"/>
    <w:rsid w:val="00EA601D"/>
    <w:rsid w:val="00EA6991"/>
    <w:rsid w:val="00EB0031"/>
    <w:rsid w:val="00EB094A"/>
    <w:rsid w:val="00EB5959"/>
    <w:rsid w:val="00EB7C27"/>
    <w:rsid w:val="00EC0F0D"/>
    <w:rsid w:val="00EC1721"/>
    <w:rsid w:val="00EC2EEC"/>
    <w:rsid w:val="00EC5409"/>
    <w:rsid w:val="00EC7A7A"/>
    <w:rsid w:val="00ED6BB0"/>
    <w:rsid w:val="00EE21F3"/>
    <w:rsid w:val="00EE3F16"/>
    <w:rsid w:val="00EE7200"/>
    <w:rsid w:val="00EE74C5"/>
    <w:rsid w:val="00EF38CF"/>
    <w:rsid w:val="00EF6FAC"/>
    <w:rsid w:val="00F02911"/>
    <w:rsid w:val="00F02E6D"/>
    <w:rsid w:val="00F03E99"/>
    <w:rsid w:val="00F115E7"/>
    <w:rsid w:val="00F13318"/>
    <w:rsid w:val="00F17BCC"/>
    <w:rsid w:val="00F2473D"/>
    <w:rsid w:val="00F25F55"/>
    <w:rsid w:val="00F34EEF"/>
    <w:rsid w:val="00F42580"/>
    <w:rsid w:val="00F43DD8"/>
    <w:rsid w:val="00F44594"/>
    <w:rsid w:val="00F46085"/>
    <w:rsid w:val="00F5237C"/>
    <w:rsid w:val="00F526CA"/>
    <w:rsid w:val="00F538C8"/>
    <w:rsid w:val="00F54D28"/>
    <w:rsid w:val="00F54F40"/>
    <w:rsid w:val="00F71B90"/>
    <w:rsid w:val="00F72E03"/>
    <w:rsid w:val="00F75495"/>
    <w:rsid w:val="00F779AE"/>
    <w:rsid w:val="00F829E7"/>
    <w:rsid w:val="00F849F7"/>
    <w:rsid w:val="00F86DAA"/>
    <w:rsid w:val="00F90F04"/>
    <w:rsid w:val="00F93BA5"/>
    <w:rsid w:val="00F94B7C"/>
    <w:rsid w:val="00F96D1B"/>
    <w:rsid w:val="00F970B3"/>
    <w:rsid w:val="00F977CF"/>
    <w:rsid w:val="00FA01CE"/>
    <w:rsid w:val="00FA165C"/>
    <w:rsid w:val="00FA186A"/>
    <w:rsid w:val="00FA2563"/>
    <w:rsid w:val="00FA2B17"/>
    <w:rsid w:val="00FA5C81"/>
    <w:rsid w:val="00FA6D7E"/>
    <w:rsid w:val="00FB0B6A"/>
    <w:rsid w:val="00FB2789"/>
    <w:rsid w:val="00FB5C77"/>
    <w:rsid w:val="00FC2BBB"/>
    <w:rsid w:val="00FC428C"/>
    <w:rsid w:val="00FC452E"/>
    <w:rsid w:val="00FC4EA4"/>
    <w:rsid w:val="00FD0684"/>
    <w:rsid w:val="00FD0BDC"/>
    <w:rsid w:val="00FD18F3"/>
    <w:rsid w:val="00FE118A"/>
    <w:rsid w:val="00FE2793"/>
    <w:rsid w:val="00FE5216"/>
    <w:rsid w:val="00FE5CE2"/>
    <w:rsid w:val="00FF0E8F"/>
    <w:rsid w:val="00FF31D4"/>
    <w:rsid w:val="00FF4519"/>
    <w:rsid w:val="00FF46EC"/>
    <w:rsid w:val="00FF479A"/>
    <w:rsid w:val="00FF4AF0"/>
    <w:rsid w:val="00FF73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6A77A7"/>
  <w15:docId w15:val="{0A233633-FC74-49A6-B187-D4B200496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B35BE"/>
    <w:rPr>
      <w:sz w:val="24"/>
      <w:szCs w:val="24"/>
    </w:rPr>
  </w:style>
  <w:style w:type="paragraph" w:styleId="Heading1">
    <w:name w:val="heading 1"/>
    <w:basedOn w:val="Normal"/>
    <w:next w:val="Normal"/>
    <w:qFormat/>
    <w:rsid w:val="00DB35BE"/>
    <w:pPr>
      <w:keepNext/>
      <w:outlineLvl w:val="0"/>
    </w:pPr>
    <w:rPr>
      <w:b/>
      <w:bCs/>
      <w:sz w:val="28"/>
    </w:rPr>
  </w:style>
  <w:style w:type="paragraph" w:styleId="Heading2">
    <w:name w:val="heading 2"/>
    <w:basedOn w:val="Normal"/>
    <w:next w:val="Normal"/>
    <w:qFormat/>
    <w:rsid w:val="00DB35BE"/>
    <w:pPr>
      <w:keepNext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DB35BE"/>
    <w:pPr>
      <w:keepNext/>
      <w:outlineLvl w:val="2"/>
    </w:pPr>
    <w:rPr>
      <w:b/>
      <w:bCs/>
      <w:smallCaps/>
      <w:sz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DB35BE"/>
    <w:pPr>
      <w:jc w:val="center"/>
    </w:pPr>
    <w:rPr>
      <w:b/>
      <w:bCs/>
      <w:sz w:val="28"/>
    </w:rPr>
  </w:style>
  <w:style w:type="paragraph" w:styleId="Footer">
    <w:name w:val="footer"/>
    <w:basedOn w:val="Normal"/>
    <w:rsid w:val="00DB35B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B35BE"/>
  </w:style>
  <w:style w:type="paragraph" w:styleId="Header">
    <w:name w:val="header"/>
    <w:basedOn w:val="Normal"/>
    <w:rsid w:val="00DB35BE"/>
    <w:pPr>
      <w:tabs>
        <w:tab w:val="center" w:pos="4320"/>
        <w:tab w:val="right" w:pos="8640"/>
      </w:tabs>
    </w:pPr>
  </w:style>
  <w:style w:type="paragraph" w:styleId="Caption">
    <w:name w:val="caption"/>
    <w:basedOn w:val="Normal"/>
    <w:next w:val="Normal"/>
    <w:qFormat/>
    <w:rsid w:val="00DB35BE"/>
    <w:pPr>
      <w:tabs>
        <w:tab w:val="left" w:pos="510"/>
      </w:tabs>
    </w:pPr>
    <w:rPr>
      <w:b/>
      <w:bCs/>
      <w:smallCaps/>
      <w:sz w:val="28"/>
      <w:u w:val="single"/>
    </w:rPr>
  </w:style>
  <w:style w:type="character" w:styleId="Hyperlink">
    <w:name w:val="Hyperlink"/>
    <w:basedOn w:val="DefaultParagraphFont"/>
    <w:rsid w:val="00DB35BE"/>
    <w:rPr>
      <w:color w:val="0000FF"/>
      <w:u w:val="single"/>
    </w:rPr>
  </w:style>
  <w:style w:type="character" w:styleId="FollowedHyperlink">
    <w:name w:val="FollowedHyperlink"/>
    <w:basedOn w:val="DefaultParagraphFont"/>
    <w:rsid w:val="00DB35BE"/>
    <w:rPr>
      <w:color w:val="800080"/>
      <w:u w:val="single"/>
    </w:rPr>
  </w:style>
  <w:style w:type="paragraph" w:styleId="BalloonText">
    <w:name w:val="Balloon Text"/>
    <w:basedOn w:val="Normal"/>
    <w:semiHidden/>
    <w:rsid w:val="0033604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7B54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414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0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9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0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36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9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91709B-58C7-4223-B370-3B1E916972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5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EDUCATION</vt:lpstr>
    </vt:vector>
  </TitlesOfParts>
  <Company>Oral Roberts University</Company>
  <LinksUpToDate>false</LinksUpToDate>
  <CharactersWithSpaces>1041</CharactersWithSpaces>
  <SharedDoc>false</SharedDoc>
  <HLinks>
    <vt:vector size="210" baseType="variant">
      <vt:variant>
        <vt:i4>7077960</vt:i4>
      </vt:variant>
      <vt:variant>
        <vt:i4>102</vt:i4>
      </vt:variant>
      <vt:variant>
        <vt:i4>0</vt:i4>
      </vt:variant>
      <vt:variant>
        <vt:i4>5</vt:i4>
      </vt:variant>
      <vt:variant>
        <vt:lpwstr>mailto:japyle@oru.edu</vt:lpwstr>
      </vt:variant>
      <vt:variant>
        <vt:lpwstr/>
      </vt:variant>
      <vt:variant>
        <vt:i4>131125</vt:i4>
      </vt:variant>
      <vt:variant>
        <vt:i4>99</vt:i4>
      </vt:variant>
      <vt:variant>
        <vt:i4>0</vt:i4>
      </vt:variant>
      <vt:variant>
        <vt:i4>5</vt:i4>
      </vt:variant>
      <vt:variant>
        <vt:lpwstr>mailto:awilburn@oru.edu</vt:lpwstr>
      </vt:variant>
      <vt:variant>
        <vt:lpwstr/>
      </vt:variant>
      <vt:variant>
        <vt:i4>7012428</vt:i4>
      </vt:variant>
      <vt:variant>
        <vt:i4>96</vt:i4>
      </vt:variant>
      <vt:variant>
        <vt:i4>0</vt:i4>
      </vt:variant>
      <vt:variant>
        <vt:i4>5</vt:i4>
      </vt:variant>
      <vt:variant>
        <vt:lpwstr>mailto:donpeal@oru.edu</vt:lpwstr>
      </vt:variant>
      <vt:variant>
        <vt:lpwstr/>
      </vt:variant>
      <vt:variant>
        <vt:i4>7340112</vt:i4>
      </vt:variant>
      <vt:variant>
        <vt:i4>93</vt:i4>
      </vt:variant>
      <vt:variant>
        <vt:i4>0</vt:i4>
      </vt:variant>
      <vt:variant>
        <vt:i4>5</vt:i4>
      </vt:variant>
      <vt:variant>
        <vt:lpwstr>mailto:gtaylor@oru.edu</vt:lpwstr>
      </vt:variant>
      <vt:variant>
        <vt:lpwstr/>
      </vt:variant>
      <vt:variant>
        <vt:i4>7602248</vt:i4>
      </vt:variant>
      <vt:variant>
        <vt:i4>90</vt:i4>
      </vt:variant>
      <vt:variant>
        <vt:i4>0</vt:i4>
      </vt:variant>
      <vt:variant>
        <vt:i4>5</vt:i4>
      </vt:variant>
      <vt:variant>
        <vt:lpwstr>mailto:gmarten@oru.edu</vt:lpwstr>
      </vt:variant>
      <vt:variant>
        <vt:lpwstr/>
      </vt:variant>
      <vt:variant>
        <vt:i4>7471185</vt:i4>
      </vt:variant>
      <vt:variant>
        <vt:i4>87</vt:i4>
      </vt:variant>
      <vt:variant>
        <vt:i4>0</vt:i4>
      </vt:variant>
      <vt:variant>
        <vt:i4>5</vt:i4>
      </vt:variant>
      <vt:variant>
        <vt:lpwstr>mailto:squant@oru.edu</vt:lpwstr>
      </vt:variant>
      <vt:variant>
        <vt:lpwstr/>
      </vt:variant>
      <vt:variant>
        <vt:i4>8061014</vt:i4>
      </vt:variant>
      <vt:variant>
        <vt:i4>84</vt:i4>
      </vt:variant>
      <vt:variant>
        <vt:i4>0</vt:i4>
      </vt:variant>
      <vt:variant>
        <vt:i4>5</vt:i4>
      </vt:variant>
      <vt:variant>
        <vt:lpwstr>mailto:dmiller@oru.edu</vt:lpwstr>
      </vt:variant>
      <vt:variant>
        <vt:lpwstr/>
      </vt:variant>
      <vt:variant>
        <vt:i4>6422616</vt:i4>
      </vt:variant>
      <vt:variant>
        <vt:i4>81</vt:i4>
      </vt:variant>
      <vt:variant>
        <vt:i4>0</vt:i4>
      </vt:variant>
      <vt:variant>
        <vt:i4>5</vt:i4>
      </vt:variant>
      <vt:variant>
        <vt:lpwstr>mailto:nmankin@oru.edu</vt:lpwstr>
      </vt:variant>
      <vt:variant>
        <vt:lpwstr/>
      </vt:variant>
      <vt:variant>
        <vt:i4>8192086</vt:i4>
      </vt:variant>
      <vt:variant>
        <vt:i4>78</vt:i4>
      </vt:variant>
      <vt:variant>
        <vt:i4>0</vt:i4>
      </vt:variant>
      <vt:variant>
        <vt:i4>5</vt:i4>
      </vt:variant>
      <vt:variant>
        <vt:lpwstr>mailto:cklehm@oru.edu</vt:lpwstr>
      </vt:variant>
      <vt:variant>
        <vt:lpwstr/>
      </vt:variant>
      <vt:variant>
        <vt:i4>1572900</vt:i4>
      </vt:variant>
      <vt:variant>
        <vt:i4>75</vt:i4>
      </vt:variant>
      <vt:variant>
        <vt:i4>0</vt:i4>
      </vt:variant>
      <vt:variant>
        <vt:i4>5</vt:i4>
      </vt:variant>
      <vt:variant>
        <vt:lpwstr>mailto:dgaskill@oru.edu</vt:lpwstr>
      </vt:variant>
      <vt:variant>
        <vt:lpwstr/>
      </vt:variant>
      <vt:variant>
        <vt:i4>7209038</vt:i4>
      </vt:variant>
      <vt:variant>
        <vt:i4>72</vt:i4>
      </vt:variant>
      <vt:variant>
        <vt:i4>0</vt:i4>
      </vt:variant>
      <vt:variant>
        <vt:i4>5</vt:i4>
      </vt:variant>
      <vt:variant>
        <vt:lpwstr>mailto:dfarnsworth@oru.edu</vt:lpwstr>
      </vt:variant>
      <vt:variant>
        <vt:lpwstr/>
      </vt:variant>
      <vt:variant>
        <vt:i4>1179692</vt:i4>
      </vt:variant>
      <vt:variant>
        <vt:i4>69</vt:i4>
      </vt:variant>
      <vt:variant>
        <vt:i4>0</vt:i4>
      </vt:variant>
      <vt:variant>
        <vt:i4>5</vt:i4>
      </vt:variant>
      <vt:variant>
        <vt:lpwstr>mailto:lweis@oru.edu</vt:lpwstr>
      </vt:variant>
      <vt:variant>
        <vt:lpwstr/>
      </vt:variant>
      <vt:variant>
        <vt:i4>7209045</vt:i4>
      </vt:variant>
      <vt:variant>
        <vt:i4>66</vt:i4>
      </vt:variant>
      <vt:variant>
        <vt:i4>0</vt:i4>
      </vt:variant>
      <vt:variant>
        <vt:i4>5</vt:i4>
      </vt:variant>
      <vt:variant>
        <vt:lpwstr>mailto:dtumey@oru.edu</vt:lpwstr>
      </vt:variant>
      <vt:variant>
        <vt:lpwstr/>
      </vt:variant>
      <vt:variant>
        <vt:i4>655414</vt:i4>
      </vt:variant>
      <vt:variant>
        <vt:i4>63</vt:i4>
      </vt:variant>
      <vt:variant>
        <vt:i4>0</vt:i4>
      </vt:variant>
      <vt:variant>
        <vt:i4>5</vt:i4>
      </vt:variant>
      <vt:variant>
        <vt:lpwstr>mailto:stapp@oru.edu</vt:lpwstr>
      </vt:variant>
      <vt:variant>
        <vt:lpwstr/>
      </vt:variant>
      <vt:variant>
        <vt:i4>720947</vt:i4>
      </vt:variant>
      <vt:variant>
        <vt:i4>60</vt:i4>
      </vt:variant>
      <vt:variant>
        <vt:i4>0</vt:i4>
      </vt:variant>
      <vt:variant>
        <vt:i4>5</vt:i4>
      </vt:variant>
      <vt:variant>
        <vt:lpwstr>mailto:croso@oru.edu</vt:lpwstr>
      </vt:variant>
      <vt:variant>
        <vt:lpwstr/>
      </vt:variant>
      <vt:variant>
        <vt:i4>3670025</vt:i4>
      </vt:variant>
      <vt:variant>
        <vt:i4>57</vt:i4>
      </vt:variant>
      <vt:variant>
        <vt:i4>0</vt:i4>
      </vt:variant>
      <vt:variant>
        <vt:i4>5</vt:i4>
      </vt:variant>
      <vt:variant>
        <vt:lpwstr>mailto:cgoliver@valornet.com</vt:lpwstr>
      </vt:variant>
      <vt:variant>
        <vt:lpwstr/>
      </vt:variant>
      <vt:variant>
        <vt:i4>1703970</vt:i4>
      </vt:variant>
      <vt:variant>
        <vt:i4>54</vt:i4>
      </vt:variant>
      <vt:variant>
        <vt:i4>0</vt:i4>
      </vt:variant>
      <vt:variant>
        <vt:i4>5</vt:i4>
      </vt:variant>
      <vt:variant>
        <vt:lpwstr>mailto:wnorwood@oru.edu</vt:lpwstr>
      </vt:variant>
      <vt:variant>
        <vt:lpwstr/>
      </vt:variant>
      <vt:variant>
        <vt:i4>6881345</vt:i4>
      </vt:variant>
      <vt:variant>
        <vt:i4>51</vt:i4>
      </vt:variant>
      <vt:variant>
        <vt:i4>0</vt:i4>
      </vt:variant>
      <vt:variant>
        <vt:i4>5</vt:i4>
      </vt:variant>
      <vt:variant>
        <vt:lpwstr>mailto:tnorton@oru.edu</vt:lpwstr>
      </vt:variant>
      <vt:variant>
        <vt:lpwstr/>
      </vt:variant>
      <vt:variant>
        <vt:i4>8061006</vt:i4>
      </vt:variant>
      <vt:variant>
        <vt:i4>48</vt:i4>
      </vt:variant>
      <vt:variant>
        <vt:i4>0</vt:i4>
      </vt:variant>
      <vt:variant>
        <vt:i4>5</vt:i4>
      </vt:variant>
      <vt:variant>
        <vt:lpwstr>mailto:jmyers@oru.edu</vt:lpwstr>
      </vt:variant>
      <vt:variant>
        <vt:lpwstr/>
      </vt:variant>
      <vt:variant>
        <vt:i4>7864393</vt:i4>
      </vt:variant>
      <vt:variant>
        <vt:i4>45</vt:i4>
      </vt:variant>
      <vt:variant>
        <vt:i4>0</vt:i4>
      </vt:variant>
      <vt:variant>
        <vt:i4>5</vt:i4>
      </vt:variant>
      <vt:variant>
        <vt:lpwstr>mailto:jmosley@oru.edu</vt:lpwstr>
      </vt:variant>
      <vt:variant>
        <vt:lpwstr/>
      </vt:variant>
      <vt:variant>
        <vt:i4>7471190</vt:i4>
      </vt:variant>
      <vt:variant>
        <vt:i4>42</vt:i4>
      </vt:variant>
      <vt:variant>
        <vt:i4>0</vt:i4>
      </vt:variant>
      <vt:variant>
        <vt:i4>5</vt:i4>
      </vt:variant>
      <vt:variant>
        <vt:lpwstr>mailto:mmiller@oru.edu</vt:lpwstr>
      </vt:variant>
      <vt:variant>
        <vt:lpwstr/>
      </vt:variant>
      <vt:variant>
        <vt:i4>1179683</vt:i4>
      </vt:variant>
      <vt:variant>
        <vt:i4>39</vt:i4>
      </vt:variant>
      <vt:variant>
        <vt:i4>0</vt:i4>
      </vt:variant>
      <vt:variant>
        <vt:i4>5</vt:i4>
      </vt:variant>
      <vt:variant>
        <vt:lpwstr>mailto:lamiller@oru.edu</vt:lpwstr>
      </vt:variant>
      <vt:variant>
        <vt:lpwstr/>
      </vt:variant>
      <vt:variant>
        <vt:i4>2031657</vt:i4>
      </vt:variant>
      <vt:variant>
        <vt:i4>36</vt:i4>
      </vt:variant>
      <vt:variant>
        <vt:i4>0</vt:i4>
      </vt:variant>
      <vt:variant>
        <vt:i4>5</vt:i4>
      </vt:variant>
      <vt:variant>
        <vt:lpwstr>mailto:malivingston@oru.edu</vt:lpwstr>
      </vt:variant>
      <vt:variant>
        <vt:lpwstr/>
      </vt:variant>
      <vt:variant>
        <vt:i4>131104</vt:i4>
      </vt:variant>
      <vt:variant>
        <vt:i4>33</vt:i4>
      </vt:variant>
      <vt:variant>
        <vt:i4>0</vt:i4>
      </vt:variant>
      <vt:variant>
        <vt:i4>5</vt:i4>
      </vt:variant>
      <vt:variant>
        <vt:lpwstr>mailto:elindberg@oru.edu</vt:lpwstr>
      </vt:variant>
      <vt:variant>
        <vt:lpwstr/>
      </vt:variant>
      <vt:variant>
        <vt:i4>655393</vt:i4>
      </vt:variant>
      <vt:variant>
        <vt:i4>30</vt:i4>
      </vt:variant>
      <vt:variant>
        <vt:i4>0</vt:i4>
      </vt:variant>
      <vt:variant>
        <vt:i4>5</vt:i4>
      </vt:variant>
      <vt:variant>
        <vt:lpwstr>mailto:glanders@oru.edu</vt:lpwstr>
      </vt:variant>
      <vt:variant>
        <vt:lpwstr/>
      </vt:variant>
      <vt:variant>
        <vt:i4>852006</vt:i4>
      </vt:variant>
      <vt:variant>
        <vt:i4>27</vt:i4>
      </vt:variant>
      <vt:variant>
        <vt:i4>0</vt:i4>
      </vt:variant>
      <vt:variant>
        <vt:i4>5</vt:i4>
      </vt:variant>
      <vt:variant>
        <vt:lpwstr>mailto:shuntley@oru.edu</vt:lpwstr>
      </vt:variant>
      <vt:variant>
        <vt:lpwstr/>
      </vt:variant>
      <vt:variant>
        <vt:i4>6291533</vt:i4>
      </vt:variant>
      <vt:variant>
        <vt:i4>24</vt:i4>
      </vt:variant>
      <vt:variant>
        <vt:i4>0</vt:i4>
      </vt:variant>
      <vt:variant>
        <vt:i4>5</vt:i4>
      </vt:variant>
      <vt:variant>
        <vt:lpwstr>mailto:hhullinger@oru.edu</vt:lpwstr>
      </vt:variant>
      <vt:variant>
        <vt:lpwstr/>
      </vt:variant>
      <vt:variant>
        <vt:i4>1638443</vt:i4>
      </vt:variant>
      <vt:variant>
        <vt:i4>21</vt:i4>
      </vt:variant>
      <vt:variant>
        <vt:i4>0</vt:i4>
      </vt:variant>
      <vt:variant>
        <vt:i4>5</vt:i4>
      </vt:variant>
      <vt:variant>
        <vt:lpwstr>mailto:ddavidson@oru.edu</vt:lpwstr>
      </vt:variant>
      <vt:variant>
        <vt:lpwstr/>
      </vt:variant>
      <vt:variant>
        <vt:i4>1900582</vt:i4>
      </vt:variant>
      <vt:variant>
        <vt:i4>18</vt:i4>
      </vt:variant>
      <vt:variant>
        <vt:i4>0</vt:i4>
      </vt:variant>
      <vt:variant>
        <vt:i4>5</vt:i4>
      </vt:variant>
      <vt:variant>
        <vt:lpwstr>mailto:rberumen@oru.edu</vt:lpwstr>
      </vt:variant>
      <vt:variant>
        <vt:lpwstr/>
      </vt:variant>
      <vt:variant>
        <vt:i4>6619200</vt:i4>
      </vt:variant>
      <vt:variant>
        <vt:i4>15</vt:i4>
      </vt:variant>
      <vt:variant>
        <vt:i4>0</vt:i4>
      </vt:variant>
      <vt:variant>
        <vt:i4>5</vt:i4>
      </vt:variant>
      <vt:variant>
        <vt:lpwstr>mailto:swallis@oru.edu</vt:lpwstr>
      </vt:variant>
      <vt:variant>
        <vt:lpwstr/>
      </vt:variant>
      <vt:variant>
        <vt:i4>6357071</vt:i4>
      </vt:variant>
      <vt:variant>
        <vt:i4>12</vt:i4>
      </vt:variant>
      <vt:variant>
        <vt:i4>0</vt:i4>
      </vt:variant>
      <vt:variant>
        <vt:i4>5</vt:i4>
      </vt:variant>
      <vt:variant>
        <vt:lpwstr>mailto:dhopper@oru.edu</vt:lpwstr>
      </vt:variant>
      <vt:variant>
        <vt:lpwstr/>
      </vt:variant>
      <vt:variant>
        <vt:i4>7733314</vt:i4>
      </vt:variant>
      <vt:variant>
        <vt:i4>9</vt:i4>
      </vt:variant>
      <vt:variant>
        <vt:i4>0</vt:i4>
      </vt:variant>
      <vt:variant>
        <vt:i4>5</vt:i4>
      </vt:variant>
      <vt:variant>
        <vt:lpwstr>mailto:fjones@oru.edu</vt:lpwstr>
      </vt:variant>
      <vt:variant>
        <vt:lpwstr/>
      </vt:variant>
      <vt:variant>
        <vt:i4>1638441</vt:i4>
      </vt:variant>
      <vt:variant>
        <vt:i4>6</vt:i4>
      </vt:variant>
      <vt:variant>
        <vt:i4>0</vt:i4>
      </vt:variant>
      <vt:variant>
        <vt:i4>5</vt:i4>
      </vt:variant>
      <vt:variant>
        <vt:lpwstr>mailto:jotto@oru.edu</vt:lpwstr>
      </vt:variant>
      <vt:variant>
        <vt:lpwstr/>
      </vt:variant>
      <vt:variant>
        <vt:i4>7602265</vt:i4>
      </vt:variant>
      <vt:variant>
        <vt:i4>3</vt:i4>
      </vt:variant>
      <vt:variant>
        <vt:i4>0</vt:i4>
      </vt:variant>
      <vt:variant>
        <vt:i4>5</vt:i4>
      </vt:variant>
      <vt:variant>
        <vt:lpwstr>mailto:ldunham@oru.edu</vt:lpwstr>
      </vt:variant>
      <vt:variant>
        <vt:lpwstr/>
      </vt:variant>
      <vt:variant>
        <vt:i4>524329</vt:i4>
      </vt:variant>
      <vt:variant>
        <vt:i4>0</vt:i4>
      </vt:variant>
      <vt:variant>
        <vt:i4>0</vt:i4>
      </vt:variant>
      <vt:variant>
        <vt:i4>5</vt:i4>
      </vt:variant>
      <vt:variant>
        <vt:lpwstr>mailto:kboyd@or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EDUCATION</dc:title>
  <dc:creator>lcarroll</dc:creator>
  <cp:lastModifiedBy>tellis@teleported.com</cp:lastModifiedBy>
  <cp:revision>2</cp:revision>
  <cp:lastPrinted>2018-05-30T13:46:00Z</cp:lastPrinted>
  <dcterms:created xsi:type="dcterms:W3CDTF">2020-04-17T17:27:00Z</dcterms:created>
  <dcterms:modified xsi:type="dcterms:W3CDTF">2020-04-17T17:27:00Z</dcterms:modified>
</cp:coreProperties>
</file>